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F3214" w14:textId="77777777" w:rsidR="00547FE2" w:rsidRPr="00966521" w:rsidRDefault="00547FE2" w:rsidP="00547FE2">
      <w:pPr>
        <w:pStyle w:val="AGTABCaption"/>
      </w:pPr>
      <w:r w:rsidRPr="00966521">
        <w:t xml:space="preserve">Supplementary Table </w:t>
      </w:r>
      <w:r w:rsidRPr="00966521">
        <w:rPr>
          <w:rFonts w:hint="eastAsia"/>
        </w:rPr>
        <w:t>2</w:t>
      </w:r>
      <w:r w:rsidRPr="00966521">
        <w:t>. Mutation spectrum of USP28 across tumor samples.</w:t>
      </w:r>
    </w:p>
    <w:p w14:paraId="576BF6BF" w14:textId="77777777" w:rsidR="001856E6" w:rsidRPr="002914C6" w:rsidRDefault="001856E6" w:rsidP="001856E6">
      <w:pPr>
        <w:rPr>
          <w:rFonts w:ascii="Times New Roman" w:hAnsi="Times New Roman" w:cs="Times New Roma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92"/>
        <w:gridCol w:w="2356"/>
        <w:gridCol w:w="1192"/>
        <w:gridCol w:w="1303"/>
        <w:gridCol w:w="965"/>
        <w:gridCol w:w="788"/>
      </w:tblGrid>
      <w:tr w:rsidR="001856E6" w:rsidRPr="008363DA" w14:paraId="473AE2DA" w14:textId="77777777" w:rsidTr="001856E6">
        <w:trPr>
          <w:trHeight w:val="278"/>
          <w:jc w:val="center"/>
        </w:trPr>
        <w:tc>
          <w:tcPr>
            <w:tcW w:w="16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5D401" w14:textId="77777777" w:rsidR="001856E6" w:rsidRPr="00883EB3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</w:pPr>
            <w:r w:rsidRPr="00883EB3"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  <w:t>Sample ID</w:t>
            </w:r>
          </w:p>
        </w:tc>
        <w:tc>
          <w:tcPr>
            <w:tcW w:w="23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3034F" w14:textId="77777777" w:rsidR="001856E6" w:rsidRPr="00883EB3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</w:pPr>
            <w:r w:rsidRPr="00883EB3"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  <w:t>Cancer Type</w:t>
            </w:r>
          </w:p>
        </w:tc>
        <w:tc>
          <w:tcPr>
            <w:tcW w:w="11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2921E" w14:textId="77777777" w:rsidR="001856E6" w:rsidRPr="00883EB3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</w:pPr>
            <w:r w:rsidRPr="00883EB3"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  <w:t>Protein Change</w:t>
            </w:r>
          </w:p>
        </w:tc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4704" w14:textId="77777777" w:rsidR="001856E6" w:rsidRPr="00883EB3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</w:pPr>
            <w:r w:rsidRPr="00883EB3"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  <w:t>Mutation Type</w:t>
            </w:r>
          </w:p>
        </w:tc>
        <w:tc>
          <w:tcPr>
            <w:tcW w:w="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D452F" w14:textId="77777777" w:rsidR="001856E6" w:rsidRPr="00883EB3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</w:pPr>
            <w:r w:rsidRPr="00883EB3"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  <w:t>Copy #</w:t>
            </w:r>
          </w:p>
        </w:tc>
        <w:tc>
          <w:tcPr>
            <w:tcW w:w="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40906" w14:textId="77777777" w:rsidR="001856E6" w:rsidRPr="00883EB3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</w:pPr>
            <w:r w:rsidRPr="00883EB3">
              <w:rPr>
                <w:rFonts w:ascii="Times New Roman" w:eastAsia="DengXian" w:hAnsi="Times New Roman" w:cs="Times New Roman"/>
                <w:b/>
                <w:bCs/>
                <w:kern w:val="0"/>
                <w:sz w:val="15"/>
                <w:szCs w:val="15"/>
              </w:rPr>
              <w:t>Allele Freq (T)</w:t>
            </w:r>
          </w:p>
        </w:tc>
      </w:tr>
      <w:tr w:rsidR="001856E6" w:rsidRPr="008363DA" w14:paraId="49061991" w14:textId="77777777" w:rsidTr="001856E6">
        <w:trPr>
          <w:trHeight w:val="278"/>
          <w:jc w:val="center"/>
        </w:trPr>
        <w:tc>
          <w:tcPr>
            <w:tcW w:w="16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D9D7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J-A1QL-01</w:t>
            </w:r>
          </w:p>
        </w:tc>
        <w:tc>
          <w:tcPr>
            <w:tcW w:w="235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E9C1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Well-Differentiated Thyroid Cancer</w:t>
            </w:r>
          </w:p>
        </w:tc>
        <w:tc>
          <w:tcPr>
            <w:tcW w:w="11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82C7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87*</w:t>
            </w:r>
          </w:p>
        </w:tc>
        <w:tc>
          <w:tcPr>
            <w:tcW w:w="130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E13C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A085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E06C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1</w:t>
            </w:r>
          </w:p>
        </w:tc>
      </w:tr>
      <w:tr w:rsidR="001856E6" w:rsidRPr="008363DA" w14:paraId="6C7293D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A0FA86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ND-A4WC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5BBE09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3A2E52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46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B3DF82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Site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36530E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C12E89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4</w:t>
            </w:r>
          </w:p>
        </w:tc>
      </w:tr>
      <w:tr w:rsidR="001856E6" w:rsidRPr="008363DA" w14:paraId="4D7CD97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29DAF6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OR-A5L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65E498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drenocortic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A385EE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718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F9C67D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E49040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22CD89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4</w:t>
            </w:r>
          </w:p>
        </w:tc>
      </w:tr>
      <w:tr w:rsidR="001856E6" w:rsidRPr="008363DA" w14:paraId="055BEF9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9B06DB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P5-A77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06D24F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ffuse Gli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630401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K209Efs*21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417B82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D017FE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D9557F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1</w:t>
            </w:r>
          </w:p>
        </w:tc>
      </w:tr>
      <w:tr w:rsidR="001856E6" w:rsidRPr="008363DA" w14:paraId="02D217B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303B71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U-639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094E1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ffuse Gli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A96F3C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954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C139D5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Site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7890B3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F7F544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1</w:t>
            </w:r>
          </w:p>
        </w:tc>
      </w:tr>
      <w:tr w:rsidR="001856E6" w:rsidRPr="008363DA" w14:paraId="58DDC9EC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0E3B5B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U-639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AC02F1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ffuse Gli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9DA5F0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V944A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97BED0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23FFCF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BD8025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7</w:t>
            </w:r>
          </w:p>
        </w:tc>
      </w:tr>
      <w:tr w:rsidR="001856E6" w:rsidRPr="008363DA" w14:paraId="2CE4936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F98544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U-639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1E4FC3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ffuse Gli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8AC58B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370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6D5428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E66C05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6EC938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4</w:t>
            </w:r>
          </w:p>
        </w:tc>
      </w:tr>
      <w:tr w:rsidR="001856E6" w:rsidRPr="008363DA" w14:paraId="2D6C7890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7F7F62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U-729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EAB8CF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ffuse Gli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64C96A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347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33D8A1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AE6ADE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EAB51C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7</w:t>
            </w:r>
          </w:p>
        </w:tc>
      </w:tr>
      <w:tr w:rsidR="001856E6" w:rsidRPr="008363DA" w14:paraId="696C2CF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559F42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04-165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6F8F6E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Ovarian Epithelial Tumo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823E6B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W888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457A1B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0E31CF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3DB919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6</w:t>
            </w:r>
          </w:p>
        </w:tc>
      </w:tr>
      <w:tr w:rsidR="001856E6" w:rsidRPr="008363DA" w14:paraId="01351BB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6069A0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29-176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6511B7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Ovarian Epithelial Tumo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097CBB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428T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A6E444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33F399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B91BE0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5</w:t>
            </w:r>
          </w:p>
        </w:tc>
      </w:tr>
      <w:tr w:rsidR="001856E6" w:rsidRPr="008363DA" w14:paraId="498D758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D7431C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28-2509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DA5E53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lioblast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057A9E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1002T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E1ECA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E45D60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831CCE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1</w:t>
            </w:r>
          </w:p>
        </w:tc>
      </w:tr>
      <w:tr w:rsidR="001856E6" w:rsidRPr="008363DA" w14:paraId="4752D41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2E2B92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27-183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EE6B3D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lioblast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38EE7D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453G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C60488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4CAD90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4F3C82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3</w:t>
            </w:r>
          </w:p>
        </w:tc>
      </w:tr>
      <w:tr w:rsidR="001856E6" w:rsidRPr="008363DA" w14:paraId="1337894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F9E5DB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06-541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97E825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lioblast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55AE7F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870V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B810C6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0C67F7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A142E0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4</w:t>
            </w:r>
          </w:p>
        </w:tc>
      </w:tr>
      <w:tr w:rsidR="001856E6" w:rsidRPr="008363DA" w14:paraId="4A4B1E4C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49B545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15-144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5FF9A1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lioblast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9C77AA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298N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4B98D7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D7519E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06F563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4</w:t>
            </w:r>
          </w:p>
        </w:tc>
      </w:tr>
      <w:tr w:rsidR="001856E6" w:rsidRPr="008363DA" w14:paraId="3D587A4C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ED62AC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X-A7EL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934833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arc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E9B9EA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K138T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322C1F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778E5C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4138EC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1</w:t>
            </w:r>
          </w:p>
        </w:tc>
      </w:tr>
      <w:tr w:rsidR="001856E6" w:rsidRPr="008363DA" w14:paraId="77CF0E9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6589CF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77-684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089692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294897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599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76B455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9501F0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1C258A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4</w:t>
            </w:r>
          </w:p>
        </w:tc>
      </w:tr>
      <w:tr w:rsidR="001856E6" w:rsidRPr="008363DA" w14:paraId="7B2DE54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D6F016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60-2719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696C5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12A938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L825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96B854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CE4D4B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1C0C40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6</w:t>
            </w:r>
          </w:p>
        </w:tc>
      </w:tr>
      <w:tr w:rsidR="001856E6" w:rsidRPr="008363DA" w14:paraId="5C03AF2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AC2151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66-2759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2AEBDE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4B7745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693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CF74DE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673788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6E360C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6</w:t>
            </w:r>
          </w:p>
        </w:tc>
      </w:tr>
      <w:tr w:rsidR="001856E6" w:rsidRPr="008363DA" w14:paraId="24FE0BD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463E36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46-602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717DE0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9ACA24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632Efs*4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EDB714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395ED6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9C0D02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6</w:t>
            </w:r>
          </w:p>
        </w:tc>
      </w:tr>
      <w:tr w:rsidR="001856E6" w:rsidRPr="008363DA" w14:paraId="3231265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118D5E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96-8169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0D2CB7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1D5930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201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976C09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BC8735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3FED4A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8</w:t>
            </w:r>
          </w:p>
        </w:tc>
      </w:tr>
      <w:tr w:rsidR="001856E6" w:rsidRPr="008363DA" w14:paraId="1ABAC5E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299CF3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O2-A52N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1AF86D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5D4A45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739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9B2A82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5EACB1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B7F390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4</w:t>
            </w:r>
          </w:p>
        </w:tc>
      </w:tr>
      <w:tr w:rsidR="001856E6" w:rsidRPr="008363DA" w14:paraId="7D25C87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A4760B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XC-AA0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F56745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2B942D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55G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845C58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7B70E2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4A6C6C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</w:t>
            </w:r>
          </w:p>
        </w:tc>
      </w:tr>
      <w:tr w:rsidR="001856E6" w:rsidRPr="008363DA" w14:paraId="3B436D9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D88723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4Z-AA7O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691B07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E2BD04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120Efs*45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1E2D23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5A87E4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C001C1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1</w:t>
            </w:r>
          </w:p>
        </w:tc>
      </w:tr>
      <w:tr w:rsidR="001856E6" w:rsidRPr="008363DA" w14:paraId="1604AAAC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4CFE04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K-AA7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5DC7E0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6DCACA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887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AD7C2F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Site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25FE1E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3699EF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7</w:t>
            </w:r>
          </w:p>
        </w:tc>
      </w:tr>
      <w:tr w:rsidR="001856E6" w:rsidRPr="008363DA" w14:paraId="18653C9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C1457C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K-AA7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3778E0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C91B47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887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CC4D2A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Site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5D15A6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B87160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7</w:t>
            </w:r>
          </w:p>
        </w:tc>
      </w:tr>
      <w:tr w:rsidR="001856E6" w:rsidRPr="008363DA" w14:paraId="0804E0A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ED19D0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D-A6TF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A83112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135005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411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95A21C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1CDCC6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F270C0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3</w:t>
            </w:r>
          </w:p>
        </w:tc>
      </w:tr>
      <w:tr w:rsidR="001856E6" w:rsidRPr="008363DA" w14:paraId="2D0209B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E2C23E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GV-A3QI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E6AA46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C318F1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K420Nfs*30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44BE58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EB193B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D7D5A6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6</w:t>
            </w:r>
          </w:p>
        </w:tc>
      </w:tr>
      <w:tr w:rsidR="001856E6" w:rsidRPr="008363DA" w14:paraId="717485F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23BAB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KQ-A41N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636629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F712B0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970N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38C5BC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AAA7A0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9190F8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3</w:t>
            </w:r>
          </w:p>
        </w:tc>
      </w:tr>
      <w:tr w:rsidR="001856E6" w:rsidRPr="008363DA" w14:paraId="57C00F9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E44B7E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KQ-A41N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D505BA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ED9191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592N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9A4782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5A1254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21F59A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3</w:t>
            </w:r>
          </w:p>
        </w:tc>
      </w:tr>
      <w:tr w:rsidR="001856E6" w:rsidRPr="008363DA" w14:paraId="2862023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E24356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SY-A9G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E22A1A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1A0D56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618N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22746F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7DAC30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E77E39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</w:t>
            </w:r>
          </w:p>
        </w:tc>
      </w:tr>
      <w:tr w:rsidR="001856E6" w:rsidRPr="008363DA" w14:paraId="75F118C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2FC28A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UY-A78M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EB0C11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DEBBC0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693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7997FB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6C525D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44854F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2</w:t>
            </w:r>
          </w:p>
        </w:tc>
      </w:tr>
      <w:tr w:rsidR="001856E6" w:rsidRPr="008363DA" w14:paraId="0CE10C5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D50138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XF-A8HD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409494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34C131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268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8850FF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3C2D39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43D408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</w:t>
            </w:r>
          </w:p>
        </w:tc>
      </w:tr>
      <w:tr w:rsidR="001856E6" w:rsidRPr="008363DA" w14:paraId="415DC41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0A3B0F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ZF-A9R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2C8A62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69B2FB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56T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A832C0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53C84C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DBF5CF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</w:t>
            </w:r>
          </w:p>
        </w:tc>
      </w:tr>
      <w:tr w:rsidR="001856E6" w:rsidRPr="008363DA" w14:paraId="46551C3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539BE0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GV-A3JZ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33C6B3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FEAC25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406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C2DC8B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379D0C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eep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34C047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76</w:t>
            </w:r>
          </w:p>
        </w:tc>
      </w:tr>
      <w:tr w:rsidR="001856E6" w:rsidRPr="008363DA" w14:paraId="6E8EE56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A27ED3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T-A0Y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8C3B67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73BAD2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390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76E746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373847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1AD407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6</w:t>
            </w:r>
          </w:p>
        </w:tc>
      </w:tr>
      <w:tr w:rsidR="001856E6" w:rsidRPr="008363DA" w14:paraId="78CD487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B0387E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GV-A3J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181471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792052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965K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7DD101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6BF61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71AC39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7</w:t>
            </w:r>
          </w:p>
        </w:tc>
      </w:tr>
      <w:tr w:rsidR="001856E6" w:rsidRPr="008363DA" w14:paraId="4849CC2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661352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2F-A9KO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A40D6D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47E961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496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7512C6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022287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9763E8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3</w:t>
            </w:r>
          </w:p>
        </w:tc>
      </w:tr>
      <w:tr w:rsidR="001856E6" w:rsidRPr="008363DA" w14:paraId="0B24D78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22B0CC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XF-AAN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8950E3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Bladder Urothel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950615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178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BB2903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Region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C53200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C00F0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57</w:t>
            </w:r>
          </w:p>
        </w:tc>
      </w:tr>
      <w:tr w:rsidR="001856E6" w:rsidRPr="008363DA" w14:paraId="6D7B86C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F6C307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D-AAEI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48B9BA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epatocellular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ADEEA0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W613R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4C5B7C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028634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8764D2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6</w:t>
            </w:r>
          </w:p>
        </w:tc>
      </w:tr>
      <w:tr w:rsidR="001856E6" w:rsidRPr="008363DA" w14:paraId="45C444F0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6EE221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lastRenderedPageBreak/>
              <w:t>TCGA-EJ-5518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89E7CD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rostate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327E53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228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C91A07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9C69AA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327B7D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4</w:t>
            </w:r>
          </w:p>
        </w:tc>
      </w:tr>
      <w:tr w:rsidR="001856E6" w:rsidRPr="008363DA" w14:paraId="2FB6482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5958DD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J4-AAU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5705FF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rostate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31DF97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W145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FF844A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26EFFF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75E177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5</w:t>
            </w:r>
          </w:p>
        </w:tc>
      </w:tr>
      <w:tr w:rsidR="001856E6" w:rsidRPr="008363DA" w14:paraId="6284917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EFAF4E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XK-AAIW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C9241F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rostate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1F9B14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245T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312666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3EE678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C07CE5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7</w:t>
            </w:r>
          </w:p>
        </w:tc>
      </w:tr>
      <w:tr w:rsidR="001856E6" w:rsidRPr="008363DA" w14:paraId="6338C74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2CD473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XK-AAIW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832D42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rostate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102236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824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A14FF9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29DD6D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C46CD2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9</w:t>
            </w:r>
          </w:p>
        </w:tc>
      </w:tr>
      <w:tr w:rsidR="001856E6" w:rsidRPr="008363DA" w14:paraId="326641EC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441C98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XK-AAIW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ADD3EF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rostate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4C5A4C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582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D4E793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Site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68C616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280CDD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7</w:t>
            </w:r>
          </w:p>
        </w:tc>
      </w:tr>
      <w:tr w:rsidR="001856E6" w:rsidRPr="008363DA" w14:paraId="7EF3315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7FBBBC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J4-8200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F5F67E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rostate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A21117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630_R631ins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1A887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_Frame_Ins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95D88A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45012E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9</w:t>
            </w:r>
          </w:p>
        </w:tc>
      </w:tr>
      <w:tr w:rsidR="001856E6" w:rsidRPr="008363DA" w14:paraId="0A3EC28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2B9B51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8-555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966355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enal Clear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11809B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407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23A830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9C1AEE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65FF4C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8</w:t>
            </w:r>
          </w:p>
        </w:tc>
      </w:tr>
      <w:tr w:rsidR="001856E6" w:rsidRPr="008363DA" w14:paraId="2947B3C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4BA548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0-5693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B4A309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enal Clear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837C1E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V629G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E160CE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EFA329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F74A76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5</w:t>
            </w:r>
          </w:p>
        </w:tc>
      </w:tr>
      <w:tr w:rsidR="001856E6" w:rsidRPr="008363DA" w14:paraId="33EB862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EC88F1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W2-A7HD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F264F3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heochromocyt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BBA572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338G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6AE99B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34C930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BB1ED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58</w:t>
            </w:r>
          </w:p>
        </w:tc>
      </w:tr>
      <w:tr w:rsidR="001856E6" w:rsidRPr="008363DA" w14:paraId="0C4A70C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D86C56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P-A0LM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64F2F6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6DB0E9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732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CCB6D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3422A7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C643B7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</w:t>
            </w:r>
          </w:p>
        </w:tc>
      </w:tr>
      <w:tr w:rsidR="001856E6" w:rsidRPr="008363DA" w14:paraId="59E5EDF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ED5DB7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O-A3B0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D501A4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50DC1C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413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BD0E0C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74B8C6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855428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5</w:t>
            </w:r>
          </w:p>
        </w:tc>
      </w:tr>
      <w:tr w:rsidR="001856E6" w:rsidRPr="008363DA" w14:paraId="23859AB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4E7DE8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X-A3G9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E51805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7B48D0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585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492103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284F84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236988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</w:t>
            </w:r>
          </w:p>
        </w:tc>
      </w:tr>
      <w:tr w:rsidR="001856E6" w:rsidRPr="008363DA" w14:paraId="1911EEE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78CBF4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Y-A1GI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D94245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74249D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592N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5176DB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ED99AB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D113B0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9</w:t>
            </w:r>
          </w:p>
        </w:tc>
      </w:tr>
      <w:tr w:rsidR="001856E6" w:rsidRPr="008363DA" w14:paraId="531B1DC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006134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S-A0VI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41DF64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C7D4B0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235L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DB3E12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8D0481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96A6E6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5</w:t>
            </w:r>
          </w:p>
        </w:tc>
      </w:tr>
      <w:tr w:rsidR="001856E6" w:rsidRPr="008363DA" w14:paraId="39BF535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252D88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P-A1DK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F4A70F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5DC821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270T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7781F8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65D354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0D3004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8</w:t>
            </w:r>
          </w:p>
        </w:tc>
      </w:tr>
      <w:tr w:rsidR="001856E6" w:rsidRPr="008363DA" w14:paraId="2F579DC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BEC90A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X-A2HG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D7786B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D778E6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105V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E9F6F5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57F5FF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290FD7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7</w:t>
            </w:r>
          </w:p>
        </w:tc>
      </w:tr>
      <w:tr w:rsidR="001856E6" w:rsidRPr="008363DA" w14:paraId="2D9E19B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F4DEC2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J-A3EL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B69B23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0E5DEB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04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D9DCEF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A190A2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DA77E1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2</w:t>
            </w:r>
          </w:p>
        </w:tc>
      </w:tr>
      <w:tr w:rsidR="001856E6" w:rsidRPr="008363DA" w14:paraId="61CAC40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54D730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X-A0J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741819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7157FB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04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ED1144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603B33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7004E5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5</w:t>
            </w:r>
          </w:p>
        </w:tc>
      </w:tr>
      <w:tr w:rsidR="001856E6" w:rsidRPr="008363DA" w14:paraId="2C9D75A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AD06CE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O-A22R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8EEEAF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0B96BD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04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46AC39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EDF33D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3D4250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1</w:t>
            </w:r>
          </w:p>
        </w:tc>
      </w:tr>
      <w:tr w:rsidR="001856E6" w:rsidRPr="008363DA" w14:paraId="63A13B8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FB7681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1-A16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A217E8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1FF7C5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41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15144F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5D0404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13FB21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4</w:t>
            </w:r>
          </w:p>
        </w:tc>
      </w:tr>
      <w:tr w:rsidR="001856E6" w:rsidRPr="008363DA" w14:paraId="082E278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B75BC4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5-A2K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EC5C56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4326AF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406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D3F47B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FAE652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06AB1A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3</w:t>
            </w:r>
          </w:p>
        </w:tc>
      </w:tr>
      <w:tr w:rsidR="001856E6" w:rsidRPr="008363DA" w14:paraId="6A82B47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DAEB03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J-A3BH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1AC2A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4EE9EF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47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156562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8350FB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6A95DD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9</w:t>
            </w:r>
          </w:p>
        </w:tc>
      </w:tr>
      <w:tr w:rsidR="001856E6" w:rsidRPr="008363DA" w14:paraId="12E9BD0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351F02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5-A2K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976E77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19B0EF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413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499AC7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67A147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46F0A4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61</w:t>
            </w:r>
          </w:p>
        </w:tc>
      </w:tr>
      <w:tr w:rsidR="001856E6" w:rsidRPr="008363DA" w14:paraId="0D52D4E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C0585B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X-A2HC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AE7A4F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3B01EE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413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69F2E5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3C2451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EE1F3C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1</w:t>
            </w:r>
          </w:p>
        </w:tc>
      </w:tr>
      <w:tr w:rsidR="001856E6" w:rsidRPr="008363DA" w14:paraId="2E2ED68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DBE0B5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QS-A5YQ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EC6D52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CEB7E3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413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155463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F74789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242F7F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4</w:t>
            </w:r>
          </w:p>
        </w:tc>
      </w:tr>
      <w:tr w:rsidR="001856E6" w:rsidRPr="008363DA" w14:paraId="1655408C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5E7F9A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5-A0GW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F61D0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68FD94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V940Sfs*5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78FAE3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E1A847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A597E7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2</w:t>
            </w:r>
          </w:p>
        </w:tc>
      </w:tr>
      <w:tr w:rsidR="001856E6" w:rsidRPr="008363DA" w14:paraId="6F29B2A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F99FFD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O-A22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1F9CCA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72CF6D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369I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30562B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0A9594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BD1EAC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4</w:t>
            </w:r>
          </w:p>
        </w:tc>
      </w:tr>
      <w:tr w:rsidR="001856E6" w:rsidRPr="008363DA" w14:paraId="53E97D3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DB7BE5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6-A1L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D0E957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389632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050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8ADB67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B3EEC1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7F52DC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2</w:t>
            </w:r>
          </w:p>
        </w:tc>
      </w:tr>
      <w:tr w:rsidR="001856E6" w:rsidRPr="008363DA" w14:paraId="15A4C4B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F75659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S-A0UV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5C858E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207957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302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7FD161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345953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F79906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</w:t>
            </w:r>
          </w:p>
        </w:tc>
      </w:tr>
      <w:tr w:rsidR="001856E6" w:rsidRPr="008363DA" w14:paraId="399D0DC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D1A708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1-A17Q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A5C982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D46F72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302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6844FD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CF889B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5C7B5F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1</w:t>
            </w:r>
          </w:p>
        </w:tc>
      </w:tr>
      <w:tr w:rsidR="001856E6" w:rsidRPr="008363DA" w14:paraId="20DD112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925D8C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1-A167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BFAAD4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AD551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840G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49EF97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1D5D36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31BE99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3</w:t>
            </w:r>
          </w:p>
        </w:tc>
      </w:tr>
      <w:tr w:rsidR="001856E6" w:rsidRPr="008363DA" w14:paraId="48934A5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BE81A6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P-A05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24A9AD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32322B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87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5F8979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CDC10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178F67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1</w:t>
            </w:r>
          </w:p>
        </w:tc>
      </w:tr>
      <w:tr w:rsidR="001856E6" w:rsidRPr="008363DA" w14:paraId="5CF951B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5976D5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5-A1MW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D4A102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D5B4DF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764V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2CAB86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61004D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F961D9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3</w:t>
            </w:r>
          </w:p>
        </w:tc>
      </w:tr>
      <w:tr w:rsidR="001856E6" w:rsidRPr="008363DA" w14:paraId="1E2924A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3C1A87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5-A0G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7697B4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4AC4C8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324H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0FFE3A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3CD620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93555C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3</w:t>
            </w:r>
          </w:p>
        </w:tc>
      </w:tr>
      <w:tr w:rsidR="001856E6" w:rsidRPr="008363DA" w14:paraId="37A111C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B6F5D8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5-A11G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A63D57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302074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805D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FDD499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75C0A4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10428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5</w:t>
            </w:r>
          </w:p>
        </w:tc>
      </w:tr>
      <w:tr w:rsidR="001856E6" w:rsidRPr="008363DA" w14:paraId="0EF41C70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93421E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P-A05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004E17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649C66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844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74D3E2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95624D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8CF978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3</w:t>
            </w:r>
          </w:p>
        </w:tc>
      </w:tr>
      <w:tr w:rsidR="001856E6" w:rsidRPr="008363DA" w14:paraId="4C8BADC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5F3AFB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P-A059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0A977D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0685EC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844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F09F8E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C9E775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654C16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1</w:t>
            </w:r>
          </w:p>
        </w:tc>
      </w:tr>
      <w:tr w:rsidR="001856E6" w:rsidRPr="008363DA" w14:paraId="4741E62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596C20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J-A5DW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39F31E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D4977A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10I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6811A1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1D3A47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F58A86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</w:t>
            </w:r>
          </w:p>
        </w:tc>
      </w:tr>
      <w:tr w:rsidR="001856E6" w:rsidRPr="008363DA" w14:paraId="0497459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626C1A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5-A0JY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7E0F87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CA7E4C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10I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000D5C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B15F6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498CA5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2</w:t>
            </w:r>
          </w:p>
        </w:tc>
      </w:tr>
      <w:tr w:rsidR="001856E6" w:rsidRPr="008363DA" w14:paraId="79E6679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A55B7D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1-A17Q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57A112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6F1473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10I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1468D8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AAF7D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968F0A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7</w:t>
            </w:r>
          </w:p>
        </w:tc>
      </w:tr>
      <w:tr w:rsidR="001856E6" w:rsidRPr="008363DA" w14:paraId="7E9AEFD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7216CB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1-A17Q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854865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DB38E7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V582A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C6DBF5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952C22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6EF1F9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7</w:t>
            </w:r>
          </w:p>
        </w:tc>
      </w:tr>
      <w:tr w:rsidR="001856E6" w:rsidRPr="008363DA" w14:paraId="050B028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8F0EA9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5-A0G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D64A60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94342F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1011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46C326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5D76AB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426F17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3</w:t>
            </w:r>
          </w:p>
        </w:tc>
      </w:tr>
      <w:tr w:rsidR="001856E6" w:rsidRPr="008363DA" w14:paraId="0C850230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26DD9A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P-A059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B42B9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9CE611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1011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D6F27D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C591CD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1B3DF2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6</w:t>
            </w:r>
          </w:p>
        </w:tc>
      </w:tr>
      <w:tr w:rsidR="001856E6" w:rsidRPr="008363DA" w14:paraId="28C0635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5B19A3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X-A1CE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97530D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FDF057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1011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9E2696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DF2317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F61748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8</w:t>
            </w:r>
          </w:p>
        </w:tc>
      </w:tr>
      <w:tr w:rsidR="001856E6" w:rsidRPr="008363DA" w14:paraId="65FA955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7B0DE7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lastRenderedPageBreak/>
              <w:t>TCGA-D1-A10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752985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6AA8AF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179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7A2AF6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Site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730C62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52FCDE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2</w:t>
            </w:r>
          </w:p>
        </w:tc>
      </w:tr>
      <w:tr w:rsidR="001856E6" w:rsidRPr="008363DA" w14:paraId="642374F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94031E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S-A0UF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EC82C9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063480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891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BCE8CE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E0076B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2D86EE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4</w:t>
            </w:r>
          </w:p>
        </w:tc>
      </w:tr>
      <w:tr w:rsidR="001856E6" w:rsidRPr="008363DA" w14:paraId="1897E4F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F4A70B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1-A103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5D3A9B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42203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K959R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7FABB8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8F820A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2086F0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</w:t>
            </w:r>
          </w:p>
        </w:tc>
      </w:tr>
      <w:tr w:rsidR="001856E6" w:rsidRPr="008363DA" w14:paraId="1BC2186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636A80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5-A0G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9D8E10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03E4E4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975D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14E714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95CAF6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3C29B0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2</w:t>
            </w:r>
          </w:p>
        </w:tc>
      </w:tr>
      <w:tr w:rsidR="001856E6" w:rsidRPr="008363DA" w14:paraId="7920784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02E545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5-A0G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C65BD2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615980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694K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576CC4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987BF1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7BAECF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4</w:t>
            </w:r>
          </w:p>
        </w:tc>
      </w:tr>
      <w:tr w:rsidR="001856E6" w:rsidRPr="008363DA" w14:paraId="2DEA64C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DB2DB0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5-A0G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189DEB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1328C8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282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B4582F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4BE08F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96BF6D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</w:t>
            </w:r>
          </w:p>
        </w:tc>
      </w:tr>
      <w:tr w:rsidR="001856E6" w:rsidRPr="008363DA" w14:paraId="72DBD49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428D20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5-A0G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D0DA99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03129D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126I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91FF78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A66B8C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1CB648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5</w:t>
            </w:r>
          </w:p>
        </w:tc>
      </w:tr>
      <w:tr w:rsidR="001856E6" w:rsidRPr="008363DA" w14:paraId="07C4230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677D7B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5-A1OF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E9B41B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5344F1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25M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2CBD25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051466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906750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2</w:t>
            </w:r>
          </w:p>
        </w:tc>
      </w:tr>
      <w:tr w:rsidR="001856E6" w:rsidRPr="008363DA" w14:paraId="0F309CB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A81624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J-A3BG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0A4B66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9F6817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L426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0D2336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B0A1F6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E6476D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54</w:t>
            </w:r>
          </w:p>
        </w:tc>
      </w:tr>
      <w:tr w:rsidR="001856E6" w:rsidRPr="008363DA" w14:paraId="421E32E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6F97E5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J-A3BH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C7173C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7726EE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L471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C15922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2957E4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C1AFB0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</w:t>
            </w:r>
          </w:p>
        </w:tc>
      </w:tr>
      <w:tr w:rsidR="001856E6" w:rsidRPr="008363DA" w14:paraId="0D476E6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B94D56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J-A3EK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7CC0E2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A472B4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653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75354F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2EEBD2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BDC4B7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7</w:t>
            </w:r>
          </w:p>
        </w:tc>
      </w:tr>
      <w:tr w:rsidR="001856E6" w:rsidRPr="008363DA" w14:paraId="6DF73DF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862D69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P-A1DK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2CEED5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773187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786L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57D5CA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5573B1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E82E0C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9</w:t>
            </w:r>
          </w:p>
        </w:tc>
      </w:tr>
      <w:tr w:rsidR="001856E6" w:rsidRPr="008363DA" w14:paraId="2FD0FA4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111F61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P-A1E0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91BA34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452E3F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372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B0004B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AC1009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93FCE0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3</w:t>
            </w:r>
          </w:p>
        </w:tc>
      </w:tr>
      <w:tr w:rsidR="001856E6" w:rsidRPr="008363DA" w14:paraId="5C384060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F1F488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X-A1CE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E2EDDE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703C5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333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6CA1B6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28B1FA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E49471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1</w:t>
            </w:r>
          </w:p>
        </w:tc>
      </w:tr>
      <w:tr w:rsidR="001856E6" w:rsidRPr="008363DA" w14:paraId="107B96B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50A7D9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5-A0JV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E81C89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3F98A6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166Kfs*9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73F255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Ins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C88AD5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26D91B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3</w:t>
            </w:r>
          </w:p>
        </w:tc>
      </w:tr>
      <w:tr w:rsidR="001856E6" w:rsidRPr="008363DA" w14:paraId="0ADAC9E0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051824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5-A1M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200E16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6D3D1A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L473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71EFE7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B13E88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5CC54B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1</w:t>
            </w:r>
          </w:p>
        </w:tc>
      </w:tr>
      <w:tr w:rsidR="001856E6" w:rsidRPr="008363DA" w14:paraId="4D1BEDC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67F3E3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5-A3FC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A8375E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04F5DF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938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FD56D6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9D3E97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1B0F7B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3</w:t>
            </w:r>
          </w:p>
        </w:tc>
      </w:tr>
      <w:tr w:rsidR="001856E6" w:rsidRPr="008363DA" w14:paraId="15A94A3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37D3A3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5-A3FC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62F2AC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A898D4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510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9FDCD5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8BB2F5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013E0F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2</w:t>
            </w:r>
          </w:p>
        </w:tc>
      </w:tr>
      <w:tr w:rsidR="001856E6" w:rsidRPr="008363DA" w14:paraId="27FF5FC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A907FC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1-A17Q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4823F4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3C2CD4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122Y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34AB4F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40CAE0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57D6E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7</w:t>
            </w:r>
          </w:p>
        </w:tc>
      </w:tr>
      <w:tr w:rsidR="001856E6" w:rsidRPr="008363DA" w14:paraId="7ABC54E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B0AB43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F-A2KU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4B0175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27C466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891Y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4A51F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DB196C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0F2B95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</w:t>
            </w:r>
          </w:p>
        </w:tc>
      </w:tr>
      <w:tr w:rsidR="001856E6" w:rsidRPr="008363DA" w14:paraId="08B19B0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61130A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F-A2KU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C835D4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69EC0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714P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35313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52D6BF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A93871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8</w:t>
            </w:r>
          </w:p>
        </w:tc>
      </w:tr>
      <w:tr w:rsidR="001856E6" w:rsidRPr="008363DA" w14:paraId="75B8A09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0960F9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F-A2KZ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7E049A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277526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161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6A224F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571243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087684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4</w:t>
            </w:r>
          </w:p>
        </w:tc>
      </w:tr>
      <w:tr w:rsidR="001856E6" w:rsidRPr="008363DA" w14:paraId="16E0EA6C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6F5CC8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I-A1BU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EB3FA5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9977DE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424R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3C6A7E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724AC6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4F6B09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8</w:t>
            </w:r>
          </w:p>
        </w:tc>
      </w:tr>
      <w:tr w:rsidR="001856E6" w:rsidRPr="008363DA" w14:paraId="2C866FA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D8DDDB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I-A1BU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68097D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E4D05F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254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BE9C04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Site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18303F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A3C0B3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8</w:t>
            </w:r>
          </w:p>
        </w:tc>
      </w:tr>
      <w:tr w:rsidR="001856E6" w:rsidRPr="008363DA" w14:paraId="1673DB3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C76487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I-A1NO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0C7AF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7ABC95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768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45785E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Region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CB9392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8D24A2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2</w:t>
            </w:r>
          </w:p>
        </w:tc>
      </w:tr>
      <w:tr w:rsidR="001856E6" w:rsidRPr="008363DA" w14:paraId="4530CC1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5ACA78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6-A1L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BA4309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4E8505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K420N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F5F0AD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C2F05B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2FBE94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6</w:t>
            </w:r>
          </w:p>
        </w:tc>
      </w:tr>
      <w:tr w:rsidR="001856E6" w:rsidRPr="008363DA" w14:paraId="5930833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C1267E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O-A22R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928985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5699EB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994G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FFAD38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490F3D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7E6B81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</w:t>
            </w:r>
          </w:p>
        </w:tc>
      </w:tr>
      <w:tr w:rsidR="001856E6" w:rsidRPr="008363DA" w14:paraId="0EE30E9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527F9A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O-A22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9A064F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94F0D0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927N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8B3E4E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861CC5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AE8C53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3</w:t>
            </w:r>
          </w:p>
        </w:tc>
      </w:tr>
      <w:tr w:rsidR="001856E6" w:rsidRPr="008363DA" w14:paraId="3CC8223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7B2E25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O-A22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4A1DB4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0660B0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741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5C3173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85F625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E4D768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2</w:t>
            </w:r>
          </w:p>
        </w:tc>
      </w:tr>
      <w:tr w:rsidR="001856E6" w:rsidRPr="008363DA" w14:paraId="436754C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4D521F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O-A22X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F8420D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AEC054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507N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B948C8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CE0E9F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B7BB1F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9</w:t>
            </w:r>
          </w:p>
        </w:tc>
      </w:tr>
      <w:tr w:rsidR="001856E6" w:rsidRPr="008363DA" w14:paraId="528FD8D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E2B4BE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O-A3AY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E0BA3F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F9D829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292I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8A872A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142BAA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7FF273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9</w:t>
            </w:r>
          </w:p>
        </w:tc>
      </w:tr>
      <w:tr w:rsidR="001856E6" w:rsidRPr="008363DA" w14:paraId="1D702CBC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37FBAD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O-A3B0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62F2C5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AC59B1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1004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9DAA64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428E59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FFD248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1</w:t>
            </w:r>
          </w:p>
        </w:tc>
      </w:tr>
      <w:tr w:rsidR="001856E6" w:rsidRPr="008363DA" w14:paraId="13A7AEA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370F74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Y-A548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FCAFD2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ndometria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95E174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527Sfs*12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9B010C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27F8FA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2B70E2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5</w:t>
            </w:r>
          </w:p>
        </w:tc>
      </w:tr>
      <w:tr w:rsidR="001856E6" w:rsidRPr="008363DA" w14:paraId="3FD054F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2E3785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17-Z02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B8C3BE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DE303C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682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913E01A" w14:textId="77777777" w:rsidR="001856E6" w:rsidRPr="008363DA" w:rsidRDefault="001856E6" w:rsidP="008C359F">
            <w:pPr>
              <w:widowControl/>
              <w:jc w:val="center"/>
              <w:rPr>
                <w:rFonts w:eastAsia="DengXi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vAlign w:val="center"/>
          </w:tcPr>
          <w:p w14:paraId="7A8908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>
              <w:rPr>
                <w:rFonts w:eastAsia="DengXian" w:hint="eastAsia"/>
                <w:kern w:val="0"/>
                <w:sz w:val="15"/>
                <w:szCs w:val="15"/>
              </w:rPr>
              <w:t>N</w:t>
            </w:r>
            <w:r>
              <w:rPr>
                <w:rFonts w:eastAsia="DengXian"/>
                <w:kern w:val="0"/>
                <w:sz w:val="15"/>
                <w:szCs w:val="15"/>
              </w:rPr>
              <w:t>A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6268B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8</w:t>
            </w:r>
          </w:p>
        </w:tc>
      </w:tr>
      <w:tr w:rsidR="001856E6" w:rsidRPr="008363DA" w14:paraId="6541DE7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658135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05-439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BEAF6B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0081CA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178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2401FD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112478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54F10B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5</w:t>
            </w:r>
          </w:p>
        </w:tc>
      </w:tr>
      <w:tr w:rsidR="001856E6" w:rsidRPr="008363DA" w14:paraId="31B785B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AFFE00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55-698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5426F3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0B188C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21I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5D9983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7B1EA0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F6BB2D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8</w:t>
            </w:r>
          </w:p>
        </w:tc>
      </w:tr>
      <w:tr w:rsidR="001856E6" w:rsidRPr="008363DA" w14:paraId="4996DF9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8929BF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44-411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B77548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BF2EF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329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1E931A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A21AB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8B8836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7</w:t>
            </w:r>
          </w:p>
        </w:tc>
      </w:tr>
      <w:tr w:rsidR="001856E6" w:rsidRPr="008363DA" w14:paraId="171DFAC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C0D5CE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78-715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7B2061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39FDFE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1047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75E0C1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E03BB4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0339D1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6</w:t>
            </w:r>
          </w:p>
        </w:tc>
      </w:tr>
      <w:tr w:rsidR="001856E6" w:rsidRPr="008363DA" w14:paraId="4EA3B32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429ACE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78-753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DDC191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FBBD0F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935V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34D4BF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767CBF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407E9D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1</w:t>
            </w:r>
          </w:p>
        </w:tc>
      </w:tr>
      <w:tr w:rsidR="001856E6" w:rsidRPr="008363DA" w14:paraId="120A137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91CC04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55-7283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F0926D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D2468E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764V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8D9AC2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1AF2C2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83E1DC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1</w:t>
            </w:r>
          </w:p>
        </w:tc>
      </w:tr>
      <w:tr w:rsidR="001856E6" w:rsidRPr="008363DA" w14:paraId="7E5101D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798CB5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38-462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BBCA02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E595ED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852Y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599754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B348D0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A13A29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2</w:t>
            </w:r>
          </w:p>
        </w:tc>
      </w:tr>
      <w:tr w:rsidR="001856E6" w:rsidRPr="008363DA" w14:paraId="6105F90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4BFD1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55-6969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DCFFB8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EF272D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599V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62B9BE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209074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F68C2C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5</w:t>
            </w:r>
          </w:p>
        </w:tc>
      </w:tr>
      <w:tr w:rsidR="001856E6" w:rsidRPr="008363DA" w14:paraId="6461B62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D3082F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55-820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91D721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9AE717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197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444846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399366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7C890A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6</w:t>
            </w:r>
          </w:p>
        </w:tc>
      </w:tr>
      <w:tr w:rsidR="001856E6" w:rsidRPr="008363DA" w14:paraId="206E072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395B03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62-839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096E53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7E4F6C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475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5DD05B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B3219C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C12986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1</w:t>
            </w:r>
          </w:p>
        </w:tc>
      </w:tr>
      <w:tr w:rsidR="001856E6" w:rsidRPr="008363DA" w14:paraId="6D679B9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8154BB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lastRenderedPageBreak/>
              <w:t>TCGA-62-A46O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405AE0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8F3000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999Y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D54646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99BCFA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97A219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5</w:t>
            </w:r>
          </w:p>
        </w:tc>
      </w:tr>
      <w:tr w:rsidR="001856E6" w:rsidRPr="008363DA" w14:paraId="455E27F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AC89B6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05-424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CFE135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A38931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304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76F08A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Region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9ABFD4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eep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61F99D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4</w:t>
            </w:r>
          </w:p>
        </w:tc>
      </w:tr>
      <w:tr w:rsidR="001856E6" w:rsidRPr="008363DA" w14:paraId="0873C52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83044E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17-Z04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ECF929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-Small Cell Lung Cancer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C380B7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797V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D1DA9D5" w14:textId="77777777" w:rsidR="001856E6" w:rsidRPr="008363DA" w:rsidRDefault="001856E6" w:rsidP="008C359F">
            <w:pPr>
              <w:widowControl/>
              <w:jc w:val="center"/>
              <w:rPr>
                <w:rFonts w:eastAsia="DengXi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vAlign w:val="center"/>
          </w:tcPr>
          <w:p w14:paraId="460907C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>
              <w:rPr>
                <w:rFonts w:eastAsia="DengXian" w:hint="eastAsia"/>
                <w:kern w:val="0"/>
                <w:sz w:val="15"/>
                <w:szCs w:val="15"/>
              </w:rPr>
              <w:t>N</w:t>
            </w:r>
            <w:r>
              <w:rPr>
                <w:rFonts w:eastAsia="DengXian"/>
                <w:kern w:val="0"/>
                <w:sz w:val="15"/>
                <w:szCs w:val="15"/>
              </w:rPr>
              <w:t>A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37B338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52</w:t>
            </w:r>
          </w:p>
        </w:tc>
      </w:tr>
      <w:tr w:rsidR="001856E6" w:rsidRPr="008363DA" w14:paraId="551DC75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C5EB16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JY-A6FG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7C950A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eal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128F1E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312A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AD460A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08D33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3F8A6A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6</w:t>
            </w:r>
          </w:p>
        </w:tc>
      </w:tr>
      <w:tr w:rsidR="001856E6" w:rsidRPr="008363DA" w14:paraId="7972F8F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274D4F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LN-A49M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71B778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eal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3C44CE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974K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CC821B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4C2993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87B9E4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59</w:t>
            </w:r>
          </w:p>
        </w:tc>
      </w:tr>
      <w:tr w:rsidR="001856E6" w:rsidRPr="008363DA" w14:paraId="13B5C25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AC5A49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R6-A6L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B475FA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C2DC27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W626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289400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66ABB6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7A4AE0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</w:t>
            </w:r>
          </w:p>
        </w:tc>
      </w:tr>
      <w:tr w:rsidR="001856E6" w:rsidRPr="008363DA" w14:paraId="332EF01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EEDAED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S-A4FC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F5863A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CF34AA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919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C835B0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648198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70703F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1</w:t>
            </w:r>
          </w:p>
        </w:tc>
      </w:tr>
      <w:tr w:rsidR="001856E6" w:rsidRPr="008363DA" w14:paraId="41C6BC9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ABE984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B-A5SE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CE3918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15411A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389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1356944" w14:textId="77777777" w:rsidR="001856E6" w:rsidRPr="008363DA" w:rsidRDefault="001856E6" w:rsidP="008C359F">
            <w:pPr>
              <w:widowControl/>
              <w:jc w:val="center"/>
              <w:rPr>
                <w:rFonts w:eastAsia="DengXi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vAlign w:val="center"/>
          </w:tcPr>
          <w:p w14:paraId="3914217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>
              <w:rPr>
                <w:rFonts w:eastAsia="DengXian"/>
                <w:kern w:val="0"/>
                <w:sz w:val="15"/>
                <w:szCs w:val="15"/>
              </w:rPr>
              <w:t>NA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454517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1</w:t>
            </w:r>
          </w:p>
        </w:tc>
      </w:tr>
      <w:tr w:rsidR="001856E6" w:rsidRPr="008363DA" w14:paraId="41857AF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03CDB3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W3-A825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9B1E2C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856EA4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585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9668E2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E68E28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8C67BB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9</w:t>
            </w:r>
          </w:p>
        </w:tc>
      </w:tr>
      <w:tr w:rsidR="001856E6" w:rsidRPr="008363DA" w14:paraId="21C9A9F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8CC35B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W-A3R5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D36A13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3D2FFF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406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0B16EE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1F98B0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D56B0C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</w:t>
            </w:r>
          </w:p>
        </w:tc>
      </w:tr>
      <w:tr w:rsidR="001856E6" w:rsidRPr="008363DA" w14:paraId="6215C22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089A45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3-A2JF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B71BDD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58D026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324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DA2EC3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E4C9A9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BD2D3D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65</w:t>
            </w:r>
          </w:p>
        </w:tc>
      </w:tr>
      <w:tr w:rsidR="001856E6" w:rsidRPr="008363DA" w14:paraId="454DFF9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7C67DD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E-A2MP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4D60D2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2C4453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V940Gfs*26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E9F84C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Ins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8B68D3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E53F0E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5</w:t>
            </w:r>
          </w:p>
        </w:tc>
      </w:tr>
      <w:tr w:rsidR="001856E6" w:rsidRPr="008363DA" w14:paraId="16D7783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C52779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3-A3ML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2C2460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206400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317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4D34E8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97909F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37FBF3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87</w:t>
            </w:r>
          </w:p>
        </w:tc>
      </w:tr>
      <w:tr w:rsidR="001856E6" w:rsidRPr="008363DA" w14:paraId="005F6A5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32B007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E-A2MI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3BE8B9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FFDBA9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317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3ECA03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7CBBBB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DEC615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</w:t>
            </w:r>
          </w:p>
        </w:tc>
      </w:tr>
      <w:tr w:rsidR="001856E6" w:rsidRPr="008363DA" w14:paraId="3908FBA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77EC79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S-A1ZA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5BB089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344E42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365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4F112C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F69D36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9DEF27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62</w:t>
            </w:r>
          </w:p>
        </w:tc>
      </w:tr>
      <w:tr w:rsidR="001856E6" w:rsidRPr="008363DA" w14:paraId="767638A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8ABEF0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W-A5DY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6FD5E1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11093C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343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402A5F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4A6D38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F0E664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7</w:t>
            </w:r>
          </w:p>
        </w:tc>
      </w:tr>
      <w:tr w:rsidR="001856E6" w:rsidRPr="008363DA" w14:paraId="1D5E20B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06986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E-A2MS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B60E42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F1E952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124D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34D985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2DB30C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DEA377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75</w:t>
            </w:r>
          </w:p>
        </w:tc>
      </w:tr>
      <w:tr w:rsidR="001856E6" w:rsidRPr="008363DA" w14:paraId="6A68575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F1A536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GF-A3OT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FFEED2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1DD2E1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854K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D3CF28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6301EC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F19589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2</w:t>
            </w:r>
          </w:p>
        </w:tc>
      </w:tr>
      <w:tr w:rsidR="001856E6" w:rsidRPr="008363DA" w14:paraId="258FD6F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FEBB78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E-A3J7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0ED0A8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0BA2F1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L180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1AC7E5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17776F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F1AE35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73</w:t>
            </w:r>
          </w:p>
        </w:tc>
      </w:tr>
      <w:tr w:rsidR="001856E6" w:rsidRPr="008363DA" w14:paraId="70A1265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A35E78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F-A3DM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0FF987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889853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943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EC97E35" w14:textId="77777777" w:rsidR="001856E6" w:rsidRPr="008363DA" w:rsidRDefault="001856E6" w:rsidP="008C359F">
            <w:pPr>
              <w:widowControl/>
              <w:jc w:val="center"/>
              <w:rPr>
                <w:rFonts w:eastAsia="DengXi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vAlign w:val="center"/>
          </w:tcPr>
          <w:p w14:paraId="32FB733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>
              <w:rPr>
                <w:rFonts w:eastAsia="DengXian"/>
                <w:kern w:val="0"/>
                <w:sz w:val="15"/>
                <w:szCs w:val="15"/>
              </w:rPr>
              <w:t>NA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37F2AF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3</w:t>
            </w:r>
          </w:p>
        </w:tc>
      </w:tr>
      <w:tr w:rsidR="001856E6" w:rsidRPr="008363DA" w14:paraId="38BF564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148D05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R-A72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16C7EE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A4C544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915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D4A2021" w14:textId="77777777" w:rsidR="001856E6" w:rsidRPr="008363DA" w:rsidRDefault="001856E6" w:rsidP="008C359F">
            <w:pPr>
              <w:widowControl/>
              <w:jc w:val="center"/>
              <w:rPr>
                <w:rFonts w:eastAsia="DengXi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vAlign w:val="center"/>
          </w:tcPr>
          <w:p w14:paraId="0FBF60E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>
              <w:rPr>
                <w:rFonts w:eastAsia="DengXian" w:hint="eastAsia"/>
                <w:kern w:val="0"/>
                <w:sz w:val="15"/>
                <w:szCs w:val="15"/>
              </w:rPr>
              <w:t>N</w:t>
            </w:r>
            <w:r>
              <w:rPr>
                <w:rFonts w:eastAsia="DengXian"/>
                <w:kern w:val="0"/>
                <w:sz w:val="15"/>
                <w:szCs w:val="15"/>
              </w:rPr>
              <w:t>A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BF4C89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5</w:t>
            </w:r>
          </w:p>
        </w:tc>
      </w:tr>
      <w:tr w:rsidR="001856E6" w:rsidRPr="008363DA" w14:paraId="485D493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F5E392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E-A3JD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CC2CEE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8884FE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L953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06F396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5F9D30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C21664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9</w:t>
            </w:r>
          </w:p>
        </w:tc>
      </w:tr>
      <w:tr w:rsidR="001856E6" w:rsidRPr="008363DA" w14:paraId="227325D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DCFCA1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E-A2MD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7894DF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97FF21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996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C781B0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6B1A2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7C2423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5</w:t>
            </w:r>
          </w:p>
        </w:tc>
      </w:tr>
      <w:tr w:rsidR="001856E6" w:rsidRPr="008363DA" w14:paraId="0439CC1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67EF46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W-A3R5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F74059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1064AD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666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971F8A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45D747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048CEF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8</w:t>
            </w:r>
          </w:p>
        </w:tc>
      </w:tr>
      <w:tr w:rsidR="001856E6" w:rsidRPr="008363DA" w14:paraId="4447563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857D58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W-A3R5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CA7098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F2521D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706I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E8FE58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164931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A6C355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9</w:t>
            </w:r>
          </w:p>
        </w:tc>
      </w:tr>
      <w:tr w:rsidR="001856E6" w:rsidRPr="008363DA" w14:paraId="1A4EB51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FC2A53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R-A42L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948FBC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FF0088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838L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6846AA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0FC5E5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CBAEE2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1</w:t>
            </w:r>
          </w:p>
        </w:tc>
      </w:tr>
      <w:tr w:rsidR="001856E6" w:rsidRPr="008363DA" w14:paraId="69222D4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8852CC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3-A2J6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813EC2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F57FC9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916D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D823E4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89C8C7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8C5037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</w:t>
            </w:r>
          </w:p>
        </w:tc>
      </w:tr>
      <w:tr w:rsidR="001856E6" w:rsidRPr="008363DA" w14:paraId="460FACA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F3059E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3-A2J7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CF5F3F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29C5C8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786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395E00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7BFA57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E3A851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3</w:t>
            </w:r>
          </w:p>
        </w:tc>
      </w:tr>
      <w:tr w:rsidR="001856E6" w:rsidRPr="008363DA" w14:paraId="2241355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26037F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3-A2JL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0501E1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C9FB2B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324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5973C0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5E7429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3F3925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9</w:t>
            </w:r>
          </w:p>
        </w:tc>
      </w:tr>
      <w:tr w:rsidR="001856E6" w:rsidRPr="008363DA" w14:paraId="132C2DB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AA85DD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3-A8GM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824D80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8802CA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819A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83CFD2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6C85A6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F419CE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7</w:t>
            </w:r>
          </w:p>
        </w:tc>
      </w:tr>
      <w:tr w:rsidR="001856E6" w:rsidRPr="008363DA" w14:paraId="63AE52D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0E1C3E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E-A181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026592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A360E6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793V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6D3168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B13163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6486DE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1</w:t>
            </w:r>
          </w:p>
        </w:tc>
      </w:tr>
      <w:tr w:rsidR="001856E6" w:rsidRPr="008363DA" w14:paraId="4AA0990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1AE282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E-A183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148272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812F71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1009N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A9DBA6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0048AD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94FEF6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</w:t>
            </w:r>
          </w:p>
        </w:tc>
      </w:tr>
      <w:tr w:rsidR="001856E6" w:rsidRPr="008363DA" w14:paraId="45C169A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E1AEA5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E-A29E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99C2AA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71CFA7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L426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DC2ABF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04BBD5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4AB2BF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9</w:t>
            </w:r>
          </w:p>
        </w:tc>
      </w:tr>
      <w:tr w:rsidR="001856E6" w:rsidRPr="008363DA" w14:paraId="7AAC1C8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7FF393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E-A2MD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54284A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3E8428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319K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04C130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183987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07BDBC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2</w:t>
            </w:r>
          </w:p>
        </w:tc>
      </w:tr>
      <w:tr w:rsidR="001856E6" w:rsidRPr="008363DA" w14:paraId="4D37E3B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7CED40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R-A19C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4A84BD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77214E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557K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E99AD2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895727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854EDE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9</w:t>
            </w:r>
          </w:p>
        </w:tc>
      </w:tr>
      <w:tr w:rsidR="001856E6" w:rsidRPr="008363DA" w14:paraId="398080F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42744F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S-A1ZG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18E542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C3F6FD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522I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8B2D88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02AC22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36875E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9</w:t>
            </w:r>
          </w:p>
        </w:tc>
      </w:tr>
      <w:tr w:rsidR="001856E6" w:rsidRPr="008363DA" w14:paraId="046483D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1E0D10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WE-A8K5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8C0146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BDC380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508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A5DE81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F9C9C5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6263FA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6</w:t>
            </w:r>
          </w:p>
        </w:tc>
      </w:tr>
      <w:tr w:rsidR="001856E6" w:rsidRPr="008363DA" w14:paraId="1C5C36E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F21D1D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WE-A8ZX-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F7B70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DA650C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182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076225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F1005B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4B7704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1</w:t>
            </w:r>
          </w:p>
        </w:tc>
      </w:tr>
      <w:tr w:rsidR="001856E6" w:rsidRPr="008363DA" w14:paraId="7689875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8B227B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R-785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5AA400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F66BD8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235L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382E43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F795C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DEC1FB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3</w:t>
            </w:r>
          </w:p>
        </w:tc>
      </w:tr>
      <w:tr w:rsidR="001856E6" w:rsidRPr="008363DA" w14:paraId="30012F2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51B23D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7-A6EY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D3A271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AFAD4E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41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3C7890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8E1825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E528D3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</w:t>
            </w:r>
          </w:p>
        </w:tc>
      </w:tr>
      <w:tr w:rsidR="001856E6" w:rsidRPr="008363DA" w14:paraId="6097A35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879FA4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1-6177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A824D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3DE695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V940Sfs*5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67ADFF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2EE6ED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01E971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6</w:t>
            </w:r>
          </w:p>
        </w:tc>
      </w:tr>
      <w:tr w:rsidR="001856E6" w:rsidRPr="008363DA" w14:paraId="5EE5181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462848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VQ-A8P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283A1F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EE92F8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050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2D26EF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DF7064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8B83C1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4</w:t>
            </w:r>
          </w:p>
        </w:tc>
      </w:tr>
      <w:tr w:rsidR="001856E6" w:rsidRPr="008363DA" w14:paraId="0FFCCC5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5DA01E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lastRenderedPageBreak/>
              <w:t>TCGA-VQ-A8P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786A7D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3E1EF8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41H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DAEAA4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0C7C51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AE0753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8</w:t>
            </w:r>
          </w:p>
        </w:tc>
      </w:tr>
      <w:tr w:rsidR="001856E6" w:rsidRPr="008363DA" w14:paraId="5037508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038030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1-A448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FD983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6A5224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36H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821124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7C7EE4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C0C557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6</w:t>
            </w:r>
          </w:p>
        </w:tc>
      </w:tr>
      <w:tr w:rsidR="001856E6" w:rsidRPr="008363DA" w14:paraId="61A8957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51941E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R-670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50131B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9DD701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896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F21A2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85E56E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638873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3</w:t>
            </w:r>
          </w:p>
        </w:tc>
      </w:tr>
      <w:tr w:rsidR="001856E6" w:rsidRPr="008363DA" w14:paraId="6629530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B7A9E1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CD-A4MG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A0FCA7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AD74FE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896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12264B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F7E484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AA77B1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3</w:t>
            </w:r>
          </w:p>
        </w:tc>
      </w:tr>
      <w:tr w:rsidR="001856E6" w:rsidRPr="008363DA" w14:paraId="557E861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A64210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7-A4YT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E547E7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A852C9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201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20BA87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44BC03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91AD58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9</w:t>
            </w:r>
          </w:p>
        </w:tc>
      </w:tr>
      <w:tr w:rsidR="001856E6" w:rsidRPr="008363DA" w14:paraId="628B55B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1EA14D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HU-A4GQ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C2E4DB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767C4E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761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2F911C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82BECE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82C9C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5</w:t>
            </w:r>
          </w:p>
        </w:tc>
      </w:tr>
      <w:tr w:rsidR="001856E6" w:rsidRPr="008363DA" w14:paraId="4A2927F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663BED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R-645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B9E3AB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0405AA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304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FE3558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Site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F55A64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3D8405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</w:t>
            </w:r>
          </w:p>
        </w:tc>
      </w:tr>
      <w:tr w:rsidR="001856E6" w:rsidRPr="008363DA" w14:paraId="324DDB8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7EE166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CG-572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3DE3C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FCB32E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L982P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16BE73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390E32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867D47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7</w:t>
            </w:r>
          </w:p>
        </w:tc>
      </w:tr>
      <w:tr w:rsidR="001856E6" w:rsidRPr="008363DA" w14:paraId="1F7FEFF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FEA9F4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CG-572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6ED689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CD1739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401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A4C5DC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EB70AD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F27A8B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8</w:t>
            </w:r>
          </w:p>
        </w:tc>
      </w:tr>
      <w:tr w:rsidR="001856E6" w:rsidRPr="008363DA" w14:paraId="6159FBF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A26744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7-A6EV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047D0E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E2663E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519W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1D4101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F79B21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AB232F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1</w:t>
            </w:r>
          </w:p>
        </w:tc>
      </w:tr>
      <w:tr w:rsidR="001856E6" w:rsidRPr="008363DA" w14:paraId="5A77779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423B1C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R-8680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8672B7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8FAE20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1053Y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BBDD4C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C988C8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354777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3</w:t>
            </w:r>
          </w:p>
        </w:tc>
      </w:tr>
      <w:tr w:rsidR="001856E6" w:rsidRPr="008363DA" w14:paraId="7F1408A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4334BD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7-581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EF0AD1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22CA06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333Pfs*16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513260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AA5B4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218DE4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9</w:t>
            </w:r>
          </w:p>
        </w:tc>
      </w:tr>
      <w:tr w:rsidR="001856E6" w:rsidRPr="008363DA" w14:paraId="4357713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E9CFE1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IN-AB1V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7CC389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0A3748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750M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9B98AE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E12741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4FB9A3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</w:t>
            </w:r>
          </w:p>
        </w:tc>
      </w:tr>
      <w:tr w:rsidR="001856E6" w:rsidRPr="008363DA" w14:paraId="5275D54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C9E366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R-6458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C99B97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06D4FA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379A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C961E8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61CE40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D63A31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2</w:t>
            </w:r>
          </w:p>
        </w:tc>
      </w:tr>
      <w:tr w:rsidR="001856E6" w:rsidRPr="008363DA" w14:paraId="2143238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D839F5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R-808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D83CBC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42E6E7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333V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450696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BE95C2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281310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9</w:t>
            </w:r>
          </w:p>
        </w:tc>
      </w:tr>
      <w:tr w:rsidR="001856E6" w:rsidRPr="008363DA" w14:paraId="7B6E545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7B7A6A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VQ-A91K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B81F52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sophagogastr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3A64C0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937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DC0971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0713DA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357D40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1</w:t>
            </w:r>
          </w:p>
        </w:tc>
      </w:tr>
      <w:tr w:rsidR="001856E6" w:rsidRPr="008363DA" w14:paraId="60DDC6C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2A60C6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W5-AA2U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736CF3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holangi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CB85E3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K913N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803AA7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FAF777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985E63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54</w:t>
            </w:r>
          </w:p>
        </w:tc>
      </w:tr>
      <w:tr w:rsidR="001856E6" w:rsidRPr="008363DA" w14:paraId="403BCBCC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720020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R-A2LE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1FBC8A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vasive Breast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34D61E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248L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AB2578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6D3AF4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1F71DB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9</w:t>
            </w:r>
          </w:p>
        </w:tc>
      </w:tr>
      <w:tr w:rsidR="001856E6" w:rsidRPr="008363DA" w14:paraId="088477D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106348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H-A0HP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61A6D6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vasive Breast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EE39EA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53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D4B04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1F3B34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D30E9C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3</w:t>
            </w:r>
          </w:p>
        </w:tc>
      </w:tr>
      <w:tr w:rsidR="001856E6" w:rsidRPr="008363DA" w14:paraId="64B77E8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CF64E2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9-A24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020AF8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vasive Breast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0FA3F2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235L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B54CFA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FAED40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109817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55</w:t>
            </w:r>
          </w:p>
        </w:tc>
      </w:tr>
      <w:tr w:rsidR="001856E6" w:rsidRPr="008363DA" w14:paraId="1BCB588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E7ED16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C-A23H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23403C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vasive Breast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080EAE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311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CBFF64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B571C1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7DE721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4</w:t>
            </w:r>
          </w:p>
        </w:tc>
      </w:tr>
      <w:tr w:rsidR="001856E6" w:rsidRPr="008363DA" w14:paraId="059E7D6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3104F7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C-A23H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3C678C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vasive Breast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0153D1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255H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9D6904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769A85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B6B120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3</w:t>
            </w:r>
          </w:p>
        </w:tc>
      </w:tr>
      <w:tr w:rsidR="001856E6" w:rsidRPr="008363DA" w14:paraId="071F0DD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C3D34A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H-A18G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31AB86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vasive Breast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320FBF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845A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36E330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5A9662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EC06CE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4</w:t>
            </w:r>
          </w:p>
        </w:tc>
      </w:tr>
      <w:tr w:rsidR="001856E6" w:rsidRPr="008363DA" w14:paraId="4B87B7E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D620FB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C8-A8HQ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6011AC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vasive Breast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36CE21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581H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32B579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0CCFD2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3186FD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6</w:t>
            </w:r>
          </w:p>
        </w:tc>
      </w:tr>
      <w:tr w:rsidR="001856E6" w:rsidRPr="008363DA" w14:paraId="2747355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0A67A6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N-A0AK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DB35DD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vasive Breast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52414C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768D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43E63D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888525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0CBD8C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4</w:t>
            </w:r>
          </w:p>
        </w:tc>
      </w:tr>
      <w:tr w:rsidR="001856E6" w:rsidRPr="008363DA" w14:paraId="517D6A1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1D5FA2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W-A2FV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8EBCF8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vasive Breast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985463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344Pfs*5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8E43D9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71CBDB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4A74E8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9</w:t>
            </w:r>
          </w:p>
        </w:tc>
      </w:tr>
      <w:tr w:rsidR="001856E6" w:rsidRPr="008363DA" w14:paraId="55FE0E5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35BB95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W-A6SB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0E309C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vasive Breast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0FB5E8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1003T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6663A3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AD3EE7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F6F257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</w:t>
            </w:r>
          </w:p>
        </w:tc>
      </w:tr>
      <w:tr w:rsidR="001856E6" w:rsidRPr="008363DA" w14:paraId="5651645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E7908F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IB-765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459615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ancreat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3F730C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644Y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D1604C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0C2F82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2B6B52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3</w:t>
            </w:r>
          </w:p>
        </w:tc>
      </w:tr>
      <w:tr w:rsidR="001856E6" w:rsidRPr="008363DA" w14:paraId="0144D3D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B83A4D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IB-765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457A54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ancreat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16C27C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477Y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D3DC8D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64FB78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B3F950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</w:t>
            </w:r>
          </w:p>
        </w:tc>
      </w:tr>
      <w:tr w:rsidR="001856E6" w:rsidRPr="008363DA" w14:paraId="5BF5C30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87F655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IB-765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A5EFDE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ancreat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93FDA5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269G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1A9124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E2E13B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8B8287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6</w:t>
            </w:r>
          </w:p>
        </w:tc>
      </w:tr>
      <w:tr w:rsidR="001856E6" w:rsidRPr="008363DA" w14:paraId="3C815BE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E480DA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HV-A5A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D3FBFC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ancreat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1AC99C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860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594E78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Site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C83C7C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69490B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7</w:t>
            </w:r>
          </w:p>
        </w:tc>
      </w:tr>
      <w:tr w:rsidR="001856E6" w:rsidRPr="008363DA" w14:paraId="7DA45E8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9AFA46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2L-AAQM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243DEE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ancreatic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0CC61E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761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BD47DC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1E9671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224177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82</w:t>
            </w:r>
          </w:p>
        </w:tc>
      </w:tr>
      <w:tr w:rsidR="001856E6" w:rsidRPr="008363DA" w14:paraId="22D2A4E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5CC6E3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A-398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EADEF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1C43D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732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07F7BA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5B7930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E9059D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</w:t>
            </w:r>
          </w:p>
        </w:tc>
      </w:tr>
      <w:tr w:rsidR="001856E6" w:rsidRPr="008363DA" w14:paraId="469BFDA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60C328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6-566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CFBBA1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01DE12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581H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553CA9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A8F135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DE6B43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3</w:t>
            </w:r>
          </w:p>
        </w:tc>
      </w:tr>
      <w:tr w:rsidR="001856E6" w:rsidRPr="008363DA" w14:paraId="31F3614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95E52D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A-3510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29C1EC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A548B2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942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86A79F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7D5875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5B5FE8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7</w:t>
            </w:r>
          </w:p>
        </w:tc>
      </w:tr>
      <w:tr w:rsidR="001856E6" w:rsidRPr="008363DA" w14:paraId="304CE8A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0E7DCD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I-6917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A114F6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520B81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04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3439D6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3FB529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B9C253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2</w:t>
            </w:r>
          </w:p>
        </w:tc>
      </w:tr>
      <w:tr w:rsidR="001856E6" w:rsidRPr="008363DA" w14:paraId="72EAA59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1862CB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A-3510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36DCDA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6777ED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04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149217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D96CB7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D09901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8</w:t>
            </w:r>
          </w:p>
        </w:tc>
      </w:tr>
      <w:tr w:rsidR="001856E6" w:rsidRPr="008363DA" w14:paraId="47AAFC4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EDF71D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A-386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D1F12C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C21508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83T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51B809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B21257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1A7A67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7</w:t>
            </w:r>
          </w:p>
        </w:tc>
      </w:tr>
      <w:tr w:rsidR="001856E6" w:rsidRPr="008363DA" w14:paraId="43EA3E5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59CF4C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5-681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168417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7A4B97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682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56BE37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702593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02699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6</w:t>
            </w:r>
          </w:p>
        </w:tc>
      </w:tr>
      <w:tr w:rsidR="001856E6" w:rsidRPr="008363DA" w14:paraId="1E79040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C66047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5-692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0C53A6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95EECC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47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9AE097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4AF355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09EFDB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8</w:t>
            </w:r>
          </w:p>
        </w:tc>
      </w:tr>
      <w:tr w:rsidR="001856E6" w:rsidRPr="008363DA" w14:paraId="1C668E2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39CDF7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M-A1HB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4354D9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BEE7BA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V940Sfs*5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709F7A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46DA60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D87C39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1</w:t>
            </w:r>
          </w:p>
        </w:tc>
      </w:tr>
      <w:tr w:rsidR="001856E6" w:rsidRPr="008363DA" w14:paraId="25CECDB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5677C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G4-630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E2E850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9B132D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V940Sfs*5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DF8DDF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F672CF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4358F7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3</w:t>
            </w:r>
          </w:p>
        </w:tc>
      </w:tr>
      <w:tr w:rsidR="001856E6" w:rsidRPr="008363DA" w14:paraId="5DB0465F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9B6790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G-A02N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84E37C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BBE50D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748R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F2F2A0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F6B5E8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51625A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4</w:t>
            </w:r>
          </w:p>
        </w:tc>
      </w:tr>
      <w:tr w:rsidR="001856E6" w:rsidRPr="008363DA" w14:paraId="6E06EC1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E88934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A-398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88648A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29D39C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979I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4BE79B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A4FFC9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99AADB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6</w:t>
            </w:r>
          </w:p>
        </w:tc>
      </w:tr>
      <w:tr w:rsidR="001856E6" w:rsidRPr="008363DA" w14:paraId="611A8B8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A9B36E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lastRenderedPageBreak/>
              <w:t>TCGA-AA-3693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F96C13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57E5D4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310K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BCC420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60E085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361FC5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4</w:t>
            </w:r>
          </w:p>
        </w:tc>
      </w:tr>
      <w:tr w:rsidR="001856E6" w:rsidRPr="008363DA" w14:paraId="508B174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268299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A-A00N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110546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A81F4D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369I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69BA42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BF4E6E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D4BD08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6</w:t>
            </w:r>
          </w:p>
        </w:tc>
      </w:tr>
      <w:tr w:rsidR="001856E6" w:rsidRPr="008363DA" w14:paraId="7E5C47C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308783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A-A010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6F816F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695E4C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287L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F76E8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FD0F53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E5C84B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1</w:t>
            </w:r>
          </w:p>
        </w:tc>
      </w:tr>
      <w:tr w:rsidR="001856E6" w:rsidRPr="008363DA" w14:paraId="5052602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53B962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A-369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9FD55B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6CE937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050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DFB2BD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7CDD67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EAA24C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1</w:t>
            </w:r>
          </w:p>
        </w:tc>
      </w:tr>
      <w:tr w:rsidR="001856E6" w:rsidRPr="008363DA" w14:paraId="6D3E703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34095C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G-A00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FBF080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EA3BD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1046H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AA4EBA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3F084F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D28B1E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7</w:t>
            </w:r>
          </w:p>
        </w:tc>
      </w:tr>
      <w:tr w:rsidR="001856E6" w:rsidRPr="008363DA" w14:paraId="2DE87F0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F62F04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5M-AAT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1A7A92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812330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840G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D3DAF1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2742F0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E3CCF4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9</w:t>
            </w:r>
          </w:p>
        </w:tc>
      </w:tr>
      <w:tr w:rsidR="001856E6" w:rsidRPr="008363DA" w14:paraId="13608DF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B5E1E3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CA-6717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4B9E25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A2C426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913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EFD12F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Site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DCD262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23DAE9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2</w:t>
            </w:r>
          </w:p>
        </w:tc>
      </w:tr>
      <w:tr w:rsidR="001856E6" w:rsidRPr="008363DA" w14:paraId="07D7D7E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A32D07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NH-A50V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A7340C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2885E3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36H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4935AF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415A0A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CC11F3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3</w:t>
            </w:r>
          </w:p>
        </w:tc>
      </w:tr>
      <w:tr w:rsidR="001856E6" w:rsidRPr="008363DA" w14:paraId="45A251D0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E81841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F5-681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9B6414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FF2F44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87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691CCB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268483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5A6A8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4</w:t>
            </w:r>
          </w:p>
        </w:tc>
      </w:tr>
      <w:tr w:rsidR="001856E6" w:rsidRPr="008363DA" w14:paraId="2E13B0D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F29654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6-2686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21FA1B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28C07F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411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119FC1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CE835F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36B7FD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54</w:t>
            </w:r>
          </w:p>
        </w:tc>
      </w:tr>
      <w:tr w:rsidR="001856E6" w:rsidRPr="008363DA" w14:paraId="2BFB6AD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4743D9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6-3809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A6B8BA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AD8FED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L386P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1B5B6B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32FECF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0A3839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6</w:t>
            </w:r>
          </w:p>
        </w:tc>
      </w:tr>
      <w:tr w:rsidR="001856E6" w:rsidRPr="008363DA" w14:paraId="20B6434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73E2B5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6-6780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711B12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CC4F08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786H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A4BD44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A1B062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9C7CAA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4</w:t>
            </w:r>
          </w:p>
        </w:tc>
      </w:tr>
      <w:tr w:rsidR="001856E6" w:rsidRPr="008363DA" w14:paraId="4906814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B3F059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A-3510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BC6E1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7D33A2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V430A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D6B528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9499C6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802A87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4</w:t>
            </w:r>
          </w:p>
        </w:tc>
      </w:tr>
      <w:tr w:rsidR="001856E6" w:rsidRPr="008363DA" w14:paraId="67772F9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99B422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A-381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445FAE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BB7723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212del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7A5A36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n_Frame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879ED0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886D3C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1</w:t>
            </w:r>
          </w:p>
        </w:tc>
      </w:tr>
      <w:tr w:rsidR="001856E6" w:rsidRPr="008363DA" w14:paraId="2C72EFAC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26A8E6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Y-6197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CE5BC4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474550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787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DEF66C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445D93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6AA405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2</w:t>
            </w:r>
          </w:p>
        </w:tc>
      </w:tr>
      <w:tr w:rsidR="001856E6" w:rsidRPr="008363DA" w14:paraId="670281E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061577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Y-6197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164B8E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01780B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K305Nfs*16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0B1C8C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rame_Shift_Del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F70E53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91573A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1</w:t>
            </w:r>
          </w:p>
        </w:tc>
      </w:tr>
      <w:tr w:rsidR="001856E6" w:rsidRPr="008363DA" w14:paraId="07B4921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63DF8D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Z-431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27F66D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C98CB5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129T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CBE0AB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1AF0D1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3950A3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5</w:t>
            </w:r>
          </w:p>
        </w:tc>
      </w:tr>
      <w:tr w:rsidR="001856E6" w:rsidRPr="008363DA" w14:paraId="50811A25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554DD6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5-6533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3BEDE5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C635C6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86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ADBF3B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321A4B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CB82C1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1</w:t>
            </w:r>
          </w:p>
        </w:tc>
      </w:tr>
      <w:tr w:rsidR="001856E6" w:rsidRPr="008363DA" w14:paraId="37503A0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3D4CD7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M-A28E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5DB27C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3918CB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L645V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1D0A57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C67D32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61BE5E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9</w:t>
            </w:r>
          </w:p>
        </w:tc>
      </w:tr>
      <w:tr w:rsidR="001856E6" w:rsidRPr="008363DA" w14:paraId="7347A537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BCF916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G4-6299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509513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17C908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302H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2C2639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6726C3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EAD8EA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7</w:t>
            </w:r>
          </w:p>
        </w:tc>
      </w:tr>
      <w:tr w:rsidR="001856E6" w:rsidRPr="008363DA" w14:paraId="2EBDE51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E9A206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Y-A1DC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9DAA9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4A08F0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04G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E9CFB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763A1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445398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2</w:t>
            </w:r>
          </w:p>
        </w:tc>
      </w:tr>
      <w:tr w:rsidR="001856E6" w:rsidRPr="008363DA" w14:paraId="5678160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60B4BE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I-6917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A6C740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DABFB7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1002V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9DB1D0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5F4BDA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91C871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1</w:t>
            </w:r>
          </w:p>
        </w:tc>
      </w:tr>
      <w:tr w:rsidR="001856E6" w:rsidRPr="008363DA" w14:paraId="23C1B5F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7F2419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I-6917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3CB346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olorect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5A5C7C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247Q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3EEFDC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289BFB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98D7B5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6</w:t>
            </w:r>
          </w:p>
        </w:tc>
      </w:tr>
      <w:tr w:rsidR="001856E6" w:rsidRPr="008363DA" w14:paraId="01A12CB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96E73C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A4-773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D5CC28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enal Non-Clear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AA0A7F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179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05780D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7F5E1F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EE992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55</w:t>
            </w:r>
          </w:p>
        </w:tc>
      </w:tr>
      <w:tr w:rsidR="001856E6" w:rsidRPr="008363DA" w14:paraId="6F8BFD4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F3D390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B9-A8YI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AC1A58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enal Non-Clear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1F6EA5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Y654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887FA3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3969E1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43AD1B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3</w:t>
            </w:r>
          </w:p>
        </w:tc>
      </w:tr>
      <w:tr w:rsidR="001856E6" w:rsidRPr="008363DA" w14:paraId="7086EE7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68811FB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IQ-A6SG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CAA272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ead and Neck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6AD49E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Y1055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0F80B7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6DD909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D00534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7</w:t>
            </w:r>
          </w:p>
        </w:tc>
      </w:tr>
      <w:tr w:rsidR="001856E6" w:rsidRPr="008363DA" w14:paraId="20B0416E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377C6E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T3-A92N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516DDF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ead and Neck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94D45B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I605F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47824D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0294DB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B96BBD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6</w:t>
            </w:r>
          </w:p>
        </w:tc>
      </w:tr>
      <w:tr w:rsidR="001856E6" w:rsidRPr="008363DA" w14:paraId="6083D1B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4CAE02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CV-7248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605B45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ead and Neck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3E48A0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598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1911F1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763884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06F14F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3</w:t>
            </w:r>
          </w:p>
        </w:tc>
      </w:tr>
      <w:tr w:rsidR="001856E6" w:rsidRPr="008363DA" w14:paraId="26DCEC5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C10799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T2-A6X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F14C30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ead and Neck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A8BFB4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303K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734A58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9BFA6E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872CAD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1</w:t>
            </w:r>
          </w:p>
        </w:tc>
      </w:tr>
      <w:tr w:rsidR="001856E6" w:rsidRPr="008363DA" w14:paraId="58C0B19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4642CC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6-A4ZB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215F62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ead and Neck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F92052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664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FDD473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70302D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ain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4990F2D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06</w:t>
            </w:r>
          </w:p>
        </w:tc>
      </w:tr>
      <w:tr w:rsidR="001856E6" w:rsidRPr="008363DA" w14:paraId="146749E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36AC4E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CQ-5331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20FB45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ead and Neck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F866E4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060L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340AF1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38A12B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2FDF9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6</w:t>
            </w:r>
          </w:p>
        </w:tc>
      </w:tr>
      <w:tr w:rsidR="001856E6" w:rsidRPr="008363DA" w14:paraId="4D692732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98B332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P3-A6T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4C36524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ead and Neck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5AFE87D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171Y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1AD2E9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BE17CF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34842AC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9</w:t>
            </w:r>
          </w:p>
        </w:tc>
      </w:tr>
      <w:tr w:rsidR="001856E6" w:rsidRPr="008363DA" w14:paraId="72D71DA1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611976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H7-A6C4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7BE96B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Head and Neck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4DBA7E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581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9C5C9D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Region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73DD5DC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E6279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1</w:t>
            </w:r>
          </w:p>
        </w:tc>
      </w:tr>
      <w:tr w:rsidR="001856E6" w:rsidRPr="008363DA" w14:paraId="54D238D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4198ADD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IR-A3LK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950D60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ervical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D2EF59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X887_splice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D8FE2F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plice_Site</w:t>
            </w:r>
            <w:proofErr w:type="spellEnd"/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3403F4E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6D7187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43</w:t>
            </w:r>
          </w:p>
        </w:tc>
      </w:tr>
      <w:tr w:rsidR="001856E6" w:rsidRPr="008363DA" w14:paraId="3F396A54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FDB5F0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lastRenderedPageBreak/>
              <w:t>TCGA-EA-A3HS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3DD88D7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ervical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37B801D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41C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92B9FB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99B576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77499B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18</w:t>
            </w:r>
          </w:p>
        </w:tc>
      </w:tr>
      <w:tr w:rsidR="001856E6" w:rsidRPr="008363DA" w14:paraId="754D42FB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18B0ED7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IR-A3LA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693872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ervical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4B4226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Q546*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3D99B23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Non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C56191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hallow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E0D0A3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86</w:t>
            </w:r>
          </w:p>
        </w:tc>
      </w:tr>
      <w:tr w:rsidR="001856E6" w:rsidRPr="008363DA" w14:paraId="67D4335A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00F8C1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DS-A0VM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F7D762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ervical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6B2B0B1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E366K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6D5639E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FF8B2E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2F338B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6</w:t>
            </w:r>
          </w:p>
        </w:tc>
      </w:tr>
      <w:tr w:rsidR="001856E6" w:rsidRPr="008363DA" w14:paraId="27F20030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2C2E03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2W-A8YY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19211DC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ervical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2680868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G314S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2BB4DE9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54CB93D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20F3117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2</w:t>
            </w:r>
          </w:p>
        </w:tc>
      </w:tr>
      <w:tr w:rsidR="001856E6" w:rsidRPr="008363DA" w14:paraId="0C3F7686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9FDF1E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2W-A8YY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6E35004E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ervical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025999B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41H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269B76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CADA25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5C38DB3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2</w:t>
            </w:r>
          </w:p>
        </w:tc>
      </w:tr>
      <w:tr w:rsidR="001856E6" w:rsidRPr="008363DA" w14:paraId="07EBF0D9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79B2B17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2W-A8YY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74F2AA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ervical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1324FFD9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L297P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D77E8E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C2D7FF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0892EF1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23</w:t>
            </w:r>
          </w:p>
        </w:tc>
      </w:tr>
      <w:tr w:rsidR="001856E6" w:rsidRPr="008363DA" w14:paraId="0093756D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018368F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ZJ-AB0I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295F4F35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Cervical Squamous Cell 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86E7EE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R1007T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5207DA7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issense_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2550EB4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421D27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0.32</w:t>
            </w:r>
          </w:p>
        </w:tc>
      </w:tr>
      <w:tr w:rsidR="001856E6" w:rsidRPr="008363DA" w14:paraId="67FE8283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340C7C7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HC-A6HY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E0EA41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rostate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72BAC031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USP28-TMPRSS2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16BFD42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usion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6DF7E5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66FF376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>
              <w:rPr>
                <w:rFonts w:eastAsia="DengXian" w:hint="eastAsia"/>
                <w:kern w:val="0"/>
                <w:sz w:val="15"/>
                <w:szCs w:val="15"/>
              </w:rPr>
              <w:t>N</w:t>
            </w:r>
            <w:r>
              <w:rPr>
                <w:rFonts w:eastAsia="DengXian"/>
                <w:kern w:val="0"/>
                <w:sz w:val="15"/>
                <w:szCs w:val="15"/>
              </w:rPr>
              <w:t>A</w:t>
            </w:r>
          </w:p>
        </w:tc>
      </w:tr>
      <w:tr w:rsidR="001856E6" w:rsidRPr="008363DA" w14:paraId="20E72B48" w14:textId="77777777" w:rsidTr="001856E6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29E1D46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EJ-7785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579D3938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rostate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5A90B16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APRE1-USP28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11B1A7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usion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07D422E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iploid</w:t>
            </w:r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704BA43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>
              <w:rPr>
                <w:rFonts w:eastAsia="DengXian"/>
                <w:kern w:val="0"/>
                <w:sz w:val="15"/>
                <w:szCs w:val="15"/>
              </w:rPr>
              <w:t>NA</w:t>
            </w:r>
          </w:p>
        </w:tc>
      </w:tr>
      <w:tr w:rsidR="001856E6" w:rsidRPr="008363DA" w14:paraId="13F62A21" w14:textId="77777777" w:rsidTr="009B6E47">
        <w:trPr>
          <w:trHeight w:val="278"/>
          <w:jc w:val="center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14:paraId="5F7436DB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HC-7232-0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14:paraId="08695743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Prostate Adenocarcinoma</w:t>
            </w:r>
          </w:p>
        </w:tc>
        <w:tc>
          <w:tcPr>
            <w:tcW w:w="1192" w:type="dxa"/>
            <w:shd w:val="clear" w:color="auto" w:fill="auto"/>
            <w:noWrap/>
            <w:vAlign w:val="center"/>
            <w:hideMark/>
          </w:tcPr>
          <w:p w14:paraId="4C4567C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SNX19-USP28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1DAC01B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usion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ACB501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proofErr w:type="spellStart"/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DeepDel</w:t>
            </w:r>
            <w:proofErr w:type="spellEnd"/>
          </w:p>
        </w:tc>
        <w:tc>
          <w:tcPr>
            <w:tcW w:w="788" w:type="dxa"/>
            <w:shd w:val="clear" w:color="auto" w:fill="auto"/>
            <w:noWrap/>
            <w:vAlign w:val="center"/>
            <w:hideMark/>
          </w:tcPr>
          <w:p w14:paraId="14CCE83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>
              <w:rPr>
                <w:rFonts w:eastAsia="DengXian" w:hint="eastAsia"/>
                <w:kern w:val="0"/>
                <w:sz w:val="15"/>
                <w:szCs w:val="15"/>
              </w:rPr>
              <w:t>N</w:t>
            </w:r>
            <w:r>
              <w:rPr>
                <w:rFonts w:eastAsia="DengXian"/>
                <w:kern w:val="0"/>
                <w:sz w:val="15"/>
                <w:szCs w:val="15"/>
              </w:rPr>
              <w:t>A</w:t>
            </w:r>
          </w:p>
        </w:tc>
      </w:tr>
      <w:tr w:rsidR="001856E6" w:rsidRPr="008363DA" w14:paraId="69F6A402" w14:textId="77777777" w:rsidTr="009B6E47">
        <w:trPr>
          <w:trHeight w:val="278"/>
          <w:jc w:val="center"/>
        </w:trPr>
        <w:tc>
          <w:tcPr>
            <w:tcW w:w="16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AEFC7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TCGA-GN-A26D-06</w:t>
            </w:r>
          </w:p>
        </w:tc>
        <w:tc>
          <w:tcPr>
            <w:tcW w:w="235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DA38C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Melanoma</w:t>
            </w:r>
          </w:p>
        </w:tc>
        <w:tc>
          <w:tcPr>
            <w:tcW w:w="11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80E2D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USP28-DRD2</w:t>
            </w:r>
          </w:p>
        </w:tc>
        <w:tc>
          <w:tcPr>
            <w:tcW w:w="130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47F6F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fusion</w:t>
            </w:r>
          </w:p>
        </w:tc>
        <w:tc>
          <w:tcPr>
            <w:tcW w:w="96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989D0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 w:rsidRPr="008363DA"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  <w:t>Amp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8A4CA" w14:textId="77777777" w:rsidR="001856E6" w:rsidRPr="008363DA" w:rsidRDefault="001856E6" w:rsidP="008C359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5"/>
                <w:szCs w:val="15"/>
              </w:rPr>
            </w:pPr>
            <w:r>
              <w:rPr>
                <w:rFonts w:eastAsia="DengXian" w:hint="eastAsia"/>
                <w:kern w:val="0"/>
                <w:sz w:val="15"/>
                <w:szCs w:val="15"/>
              </w:rPr>
              <w:t>N</w:t>
            </w:r>
            <w:r>
              <w:rPr>
                <w:rFonts w:eastAsia="DengXian"/>
                <w:kern w:val="0"/>
                <w:sz w:val="15"/>
                <w:szCs w:val="15"/>
              </w:rPr>
              <w:t>A</w:t>
            </w:r>
          </w:p>
        </w:tc>
      </w:tr>
    </w:tbl>
    <w:p w14:paraId="35FEDDA2" w14:textId="77777777" w:rsidR="001856E6" w:rsidRPr="008363DA" w:rsidRDefault="001856E6" w:rsidP="001856E6">
      <w:pPr>
        <w:jc w:val="center"/>
        <w:rPr>
          <w:rFonts w:ascii="Times New Roman" w:hAnsi="Times New Roman" w:cs="Times New Roman"/>
          <w:sz w:val="15"/>
          <w:szCs w:val="15"/>
        </w:rPr>
      </w:pPr>
    </w:p>
    <w:p w14:paraId="0D8961D4" w14:textId="77777777" w:rsidR="002C0F98" w:rsidRPr="001856E6" w:rsidRDefault="002C0F98"/>
    <w:sectPr w:rsidR="002C0F98" w:rsidRPr="001856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E8378" w14:textId="77777777" w:rsidR="001873D1" w:rsidRDefault="001873D1" w:rsidP="009B6E47">
      <w:r>
        <w:separator/>
      </w:r>
    </w:p>
  </w:endnote>
  <w:endnote w:type="continuationSeparator" w:id="0">
    <w:p w14:paraId="31102505" w14:textId="77777777" w:rsidR="001873D1" w:rsidRDefault="001873D1" w:rsidP="009B6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75896" w14:textId="77777777" w:rsidR="001873D1" w:rsidRDefault="001873D1" w:rsidP="009B6E47">
      <w:r>
        <w:separator/>
      </w:r>
    </w:p>
  </w:footnote>
  <w:footnote w:type="continuationSeparator" w:id="0">
    <w:p w14:paraId="6D1246AC" w14:textId="77777777" w:rsidR="001873D1" w:rsidRDefault="001873D1" w:rsidP="009B6E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NLG0NDY1MTEzNzBQ0lEKTi0uzszPAykwqgUAnFlsDCwAAAA="/>
  </w:docVars>
  <w:rsids>
    <w:rsidRoot w:val="001856E6"/>
    <w:rsid w:val="00100A9E"/>
    <w:rsid w:val="001856E6"/>
    <w:rsid w:val="001873D1"/>
    <w:rsid w:val="002C0F98"/>
    <w:rsid w:val="003D7E2A"/>
    <w:rsid w:val="00547FE2"/>
    <w:rsid w:val="005D3ACE"/>
    <w:rsid w:val="0091247D"/>
    <w:rsid w:val="009B6E47"/>
    <w:rsid w:val="009F5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777BD3"/>
  <w15:chartTrackingRefBased/>
  <w15:docId w15:val="{31F49C44-0AD7-4A2B-AE49-13C9F196B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6E6"/>
    <w:pPr>
      <w:widowControl w:val="0"/>
      <w:jc w:val="both"/>
    </w:pPr>
    <w:rPr>
      <w:rFonts w:asciiTheme="minorHAnsi" w:eastAsiaTheme="minorEastAsia" w:hAnsiTheme="minorHAnsi" w:cstheme="minorBidi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3ACE"/>
    <w:pPr>
      <w:keepNext/>
      <w:keepLines/>
      <w:spacing w:before="340" w:after="330" w:line="578" w:lineRule="auto"/>
      <w:outlineLvl w:val="0"/>
    </w:pPr>
    <w:rPr>
      <w:rFonts w:ascii="Times New Roman" w:eastAsia="SimSun" w:hAnsi="Times New Roman" w:cs="Times New Roman"/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-">
    <w:name w:val="参考文献-标题"/>
    <w:basedOn w:val="Normal"/>
    <w:link w:val="-0"/>
    <w:qFormat/>
    <w:rsid w:val="005D3ACE"/>
    <w:pPr>
      <w:tabs>
        <w:tab w:val="left" w:pos="2963"/>
      </w:tabs>
      <w:spacing w:before="480" w:after="360" w:line="360" w:lineRule="auto"/>
      <w:jc w:val="center"/>
    </w:pPr>
    <w:rPr>
      <w:rFonts w:ascii="Times New Roman" w:eastAsia="SimHei" w:hAnsi="Times New Roman" w:cs="Times New Roman"/>
      <w:b/>
      <w:bCs/>
      <w:sz w:val="32"/>
      <w:szCs w:val="44"/>
    </w:rPr>
  </w:style>
  <w:style w:type="character" w:customStyle="1" w:styleId="-0">
    <w:name w:val="参考文献-标题 字符"/>
    <w:basedOn w:val="DefaultParagraphFont"/>
    <w:link w:val="-"/>
    <w:rsid w:val="005D3ACE"/>
    <w:rPr>
      <w:rFonts w:eastAsia="SimHei"/>
      <w:b/>
      <w:bCs/>
      <w:sz w:val="32"/>
      <w:szCs w:val="44"/>
    </w:rPr>
  </w:style>
  <w:style w:type="paragraph" w:customStyle="1" w:styleId="1">
    <w:name w:val="论文大标题（第1章）"/>
    <w:basedOn w:val="Heading1"/>
    <w:link w:val="10"/>
    <w:qFormat/>
    <w:rsid w:val="005D3ACE"/>
    <w:pPr>
      <w:spacing w:before="480" w:after="360" w:line="240" w:lineRule="auto"/>
      <w:jc w:val="center"/>
    </w:pPr>
    <w:rPr>
      <w:rFonts w:ascii="SimHei" w:eastAsia="SimHei" w:hAnsi="SimHei"/>
      <w:sz w:val="32"/>
      <w:szCs w:val="24"/>
    </w:rPr>
  </w:style>
  <w:style w:type="character" w:customStyle="1" w:styleId="10">
    <w:name w:val="论文大标题（第1章） 字符"/>
    <w:basedOn w:val="DefaultParagraphFont"/>
    <w:link w:val="1"/>
    <w:rsid w:val="005D3ACE"/>
    <w:rPr>
      <w:rFonts w:ascii="SimHei" w:eastAsia="SimHei" w:hAnsi="SimHei"/>
      <w:b/>
      <w:bCs/>
      <w:kern w:val="44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5D3ACE"/>
    <w:rPr>
      <w:b/>
      <w:bCs/>
      <w:kern w:val="44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1856E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eastAsia="SimSun" w:hAnsi="Times New Roman" w:cs="Times New Roman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856E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856E6"/>
    <w:pPr>
      <w:tabs>
        <w:tab w:val="center" w:pos="4153"/>
        <w:tab w:val="right" w:pos="8306"/>
      </w:tabs>
      <w:snapToGrid w:val="0"/>
      <w:jc w:val="left"/>
    </w:pPr>
    <w:rPr>
      <w:rFonts w:ascii="Times New Roman" w:eastAsia="SimSun" w:hAnsi="Times New Roman" w:cs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856E6"/>
    <w:rPr>
      <w:sz w:val="18"/>
      <w:szCs w:val="18"/>
    </w:rPr>
  </w:style>
  <w:style w:type="paragraph" w:customStyle="1" w:styleId="AGTABCaption">
    <w:name w:val="AG_TAB_Caption"/>
    <w:basedOn w:val="Normal"/>
    <w:qFormat/>
    <w:rsid w:val="00547FE2"/>
    <w:pPr>
      <w:spacing w:after="120"/>
    </w:pPr>
    <w:rPr>
      <w:rFonts w:ascii="Calibri" w:eastAsia="Times New Roman" w:hAnsi="Calibri" w:cs="Times New Roman"/>
      <w:b/>
      <w:color w:val="231F20"/>
      <w:kern w:val="0"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2749</Words>
  <Characters>15671</Characters>
  <Application>Microsoft Office Word</Application>
  <DocSecurity>0</DocSecurity>
  <Lines>130</Lines>
  <Paragraphs>36</Paragraphs>
  <ScaleCrop>false</ScaleCrop>
  <Company/>
  <LinksUpToDate>false</LinksUpToDate>
  <CharactersWithSpaces>18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丹丹</dc:creator>
  <cp:keywords/>
  <dc:description/>
  <cp:lastModifiedBy>Praveen</cp:lastModifiedBy>
  <cp:revision>5</cp:revision>
  <dcterms:created xsi:type="dcterms:W3CDTF">2022-05-17T07:47:00Z</dcterms:created>
  <dcterms:modified xsi:type="dcterms:W3CDTF">2023-06-24T09:51:00Z</dcterms:modified>
</cp:coreProperties>
</file>